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7B54BE" w:rsidTr="005335D8">
        <w:tc>
          <w:tcPr>
            <w:tcW w:w="478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54B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54B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54BE">
              <w:rPr>
                <w:i/>
              </w:rPr>
              <w:t xml:space="preserve"> ПСТБИ</w:t>
            </w:r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54BE">
              <w:rPr>
                <w:i/>
              </w:rPr>
              <w:t xml:space="preserve">_____________ / </w:t>
            </w:r>
            <w:proofErr w:type="spellStart"/>
            <w:r w:rsidRPr="007B54BE">
              <w:rPr>
                <w:i/>
              </w:rPr>
              <w:t>прот</w:t>
            </w:r>
            <w:proofErr w:type="spellEnd"/>
            <w:r w:rsidRPr="007B54B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54B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</w:tr>
    </w:tbl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:rsidR="001A5E8A" w:rsidRPr="007B54BE" w:rsidRDefault="00601A03" w:rsidP="007B54BE">
      <w:pPr>
        <w:spacing w:after="120" w:line="276" w:lineRule="auto"/>
        <w:jc w:val="center"/>
        <w:rPr>
          <w:b/>
        </w:rPr>
      </w:pPr>
      <w:r>
        <w:rPr>
          <w:b/>
        </w:rPr>
        <w:t>ПЕДАГОГИКА И</w:t>
      </w:r>
      <w:r w:rsidR="00515DD7" w:rsidRPr="007B54BE">
        <w:rPr>
          <w:b/>
        </w:rPr>
        <w:t xml:space="preserve"> ПСИХОЛОГ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</w:t>
      </w:r>
      <w:r w:rsidR="009D1D73">
        <w:rPr>
          <w:b/>
          <w:i/>
        </w:rPr>
        <w:t>о-заочна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0</w:t>
      </w:r>
      <w:r w:rsidRPr="007B54BE">
        <w:t xml:space="preserve"> г.</w:t>
      </w:r>
    </w:p>
    <w:p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72" w:name="_Toc55294927"/>
      <w:r w:rsidR="006023A2" w:rsidRPr="007B54BE">
        <w:rPr>
          <w:szCs w:val="24"/>
        </w:rPr>
        <w:lastRenderedPageBreak/>
        <w:t>Оглавление</w:t>
      </w:r>
      <w:bookmarkEnd w:id="72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9D1D73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:rsidR="00B2072B" w:rsidRPr="007B54BE" w:rsidRDefault="00845818" w:rsidP="007B54BE">
      <w:pPr>
        <w:spacing w:after="120" w:line="276" w:lineRule="auto"/>
      </w:pPr>
      <w:r w:rsidRPr="007B54BE">
        <w:br w:type="page"/>
      </w: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3" w:name="_Toc55294928"/>
      <w:r w:rsidRPr="007B54BE">
        <w:rPr>
          <w:szCs w:val="24"/>
        </w:rPr>
        <w:lastRenderedPageBreak/>
        <w:t>Цели освоения дисциплины</w:t>
      </w:r>
      <w:bookmarkEnd w:id="73"/>
      <w:r w:rsidRPr="007B54BE">
        <w:rPr>
          <w:szCs w:val="24"/>
        </w:rPr>
        <w:t xml:space="preserve"> </w:t>
      </w:r>
    </w:p>
    <w:p w:rsidR="00E14F2D" w:rsidRPr="007B54BE" w:rsidRDefault="00845818" w:rsidP="007B54BE">
      <w:pPr>
        <w:spacing w:after="120" w:line="276" w:lineRule="auto"/>
        <w:jc w:val="both"/>
      </w:pPr>
      <w:r w:rsidRPr="007B54BE">
        <w:t xml:space="preserve"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7B54BE">
        <w:t>воспитательно</w:t>
      </w:r>
      <w:proofErr w:type="spellEnd"/>
      <w:r w:rsidRPr="007B54BE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:rsidR="00E14F2D" w:rsidRPr="007B54BE" w:rsidRDefault="00E14F2D" w:rsidP="007B54BE">
      <w:pPr>
        <w:spacing w:after="120" w:line="276" w:lineRule="auto"/>
        <w:jc w:val="both"/>
      </w:pPr>
    </w:p>
    <w:p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4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74"/>
    </w:p>
    <w:p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«Педагогика и психология» 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:rsidR="00825689" w:rsidRPr="007B54BE" w:rsidRDefault="00825689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5" w:name="_Toc467596867"/>
      <w:bookmarkStart w:id="76" w:name="_Toc467599946"/>
      <w:bookmarkStart w:id="77" w:name="_Toc468272472"/>
      <w:bookmarkStart w:id="78" w:name="_Toc468274073"/>
      <w:bookmarkStart w:id="79" w:name="_Toc468278249"/>
      <w:bookmarkStart w:id="80" w:name="_Toc468280916"/>
      <w:bookmarkStart w:id="81" w:name="_Toc472951666"/>
      <w:bookmarkStart w:id="82" w:name="_Toc55294930"/>
      <w:r w:rsidRPr="007B54BE">
        <w:rPr>
          <w:szCs w:val="24"/>
        </w:rPr>
        <w:t>Перечень планируемых результатов обучения по дисциплине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3" w:name="_Toc473892879"/>
      <w:bookmarkStart w:id="84" w:name="_Toc55294931"/>
      <w:r w:rsidRPr="007B54BE">
        <w:rPr>
          <w:szCs w:val="24"/>
        </w:rPr>
        <w:t>Компетенция, формируемая дисциплиной</w:t>
      </w:r>
      <w:bookmarkEnd w:id="83"/>
      <w:bookmarkEnd w:id="84"/>
    </w:p>
    <w:p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r w:rsidRPr="007B54BE">
        <w:t>Дисциплина призвана сформировать у обучающихся профессиональн</w:t>
      </w:r>
      <w:r w:rsidR="001A5E8A" w:rsidRPr="007B54BE">
        <w:t>ую</w:t>
      </w:r>
      <w:r w:rsidRPr="007B54BE">
        <w:t xml:space="preserve"> компетенци</w:t>
      </w:r>
      <w:r w:rsidR="001A5E8A" w:rsidRPr="007B54BE">
        <w:t xml:space="preserve">ю ПК-6: </w:t>
      </w:r>
      <w:r w:rsidR="001A5E8A" w:rsidRPr="007B54BE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5" w:name="_Toc473664500"/>
      <w:bookmarkStart w:id="86" w:name="_Toc473718078"/>
      <w:bookmarkStart w:id="87" w:name="_Toc473892880"/>
      <w:r w:rsidR="001A5E8A" w:rsidRPr="007B54BE">
        <w:rPr>
          <w:color w:val="000000"/>
        </w:rPr>
        <w:t>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8" w:name="_Toc55294932"/>
      <w:r w:rsidRPr="007B54BE">
        <w:rPr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На начальном этапе в течение семестра формируются </w:t>
      </w:r>
      <w:proofErr w:type="spellStart"/>
      <w:r w:rsidRPr="007B54BE">
        <w:t>знаниевые</w:t>
      </w:r>
      <w:proofErr w:type="spellEnd"/>
      <w:r w:rsidRPr="007B54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9" w:name="_Toc473892881"/>
      <w:bookmarkStart w:id="90" w:name="_Toc55294933"/>
      <w:r w:rsidRPr="007B54BE">
        <w:rPr>
          <w:szCs w:val="24"/>
        </w:rPr>
        <w:t>Знания, умения, навыки</w:t>
      </w:r>
      <w:bookmarkEnd w:id="89"/>
      <w:bookmarkEnd w:id="90"/>
    </w:p>
    <w:p w:rsidR="00515DD7" w:rsidRPr="007B54BE" w:rsidRDefault="00515DD7" w:rsidP="007B54BE">
      <w:pPr>
        <w:spacing w:after="120" w:line="276" w:lineRule="auto"/>
        <w:jc w:val="both"/>
      </w:pPr>
      <w:r w:rsidRPr="007B54B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15DD7" w:rsidRPr="007B54BE" w:rsidRDefault="00515DD7" w:rsidP="007B54BE">
      <w:pPr>
        <w:spacing w:after="120" w:line="276" w:lineRule="auto"/>
        <w:jc w:val="both"/>
      </w:pPr>
      <w:r w:rsidRPr="007B54B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7B54BE"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7B54BE" w:rsidRDefault="00223EC7" w:rsidP="007B54BE">
      <w:pPr>
        <w:spacing w:after="120" w:line="276" w:lineRule="auto"/>
        <w:jc w:val="both"/>
      </w:pPr>
    </w:p>
    <w:p w:rsidR="00223EC7" w:rsidRDefault="00223EC7" w:rsidP="007B54BE">
      <w:pPr>
        <w:pStyle w:val="10"/>
        <w:spacing w:after="120" w:line="276" w:lineRule="auto"/>
        <w:rPr>
          <w:szCs w:val="24"/>
        </w:rPr>
      </w:pPr>
      <w:bookmarkStart w:id="91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804"/>
        <w:gridCol w:w="536"/>
        <w:gridCol w:w="555"/>
        <w:gridCol w:w="536"/>
        <w:gridCol w:w="536"/>
        <w:gridCol w:w="536"/>
        <w:gridCol w:w="536"/>
        <w:gridCol w:w="618"/>
        <w:gridCol w:w="618"/>
        <w:gridCol w:w="536"/>
        <w:gridCol w:w="536"/>
        <w:gridCol w:w="536"/>
        <w:gridCol w:w="536"/>
        <w:gridCol w:w="578"/>
        <w:gridCol w:w="574"/>
      </w:tblGrid>
      <w:tr w:rsidR="009D1D73" w:rsidRPr="00F11EAE" w:rsidTr="009D1D73">
        <w:trPr>
          <w:trHeight w:val="195"/>
        </w:trPr>
        <w:tc>
          <w:tcPr>
            <w:tcW w:w="9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5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9D1D73" w:rsidRPr="00F11EAE" w:rsidTr="009D1D73">
        <w:trPr>
          <w:cantSplit/>
          <w:trHeight w:val="1134"/>
        </w:trPr>
        <w:tc>
          <w:tcPr>
            <w:tcW w:w="9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1D73" w:rsidRPr="00F11EAE" w:rsidRDefault="009D1D73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2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1D73" w:rsidRPr="00F11EAE" w:rsidRDefault="009D1D73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5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1D73" w:rsidRPr="00F11EAE" w:rsidRDefault="009D1D73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6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1D73" w:rsidRPr="00F11EAE" w:rsidRDefault="009D1D73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9D1D73" w:rsidRPr="00F11EAE" w:rsidTr="009D1D73">
        <w:trPr>
          <w:cantSplit/>
          <w:trHeight w:val="1465"/>
        </w:trPr>
        <w:tc>
          <w:tcPr>
            <w:tcW w:w="9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1D73" w:rsidRPr="00F11EAE" w:rsidRDefault="009D1D73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D1D73" w:rsidRPr="00F11EAE" w:rsidTr="009D1D73">
        <w:trPr>
          <w:trHeight w:val="260"/>
        </w:trPr>
        <w:tc>
          <w:tcPr>
            <w:tcW w:w="9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4.01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D73" w:rsidRPr="00F11EAE" w:rsidRDefault="009D1D73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E14F2D" w:rsidRPr="007B54BE" w:rsidRDefault="00E14F2D" w:rsidP="007B54BE">
      <w:pPr>
        <w:spacing w:after="120" w:line="276" w:lineRule="auto"/>
        <w:jc w:val="both"/>
      </w:pPr>
    </w:p>
    <w:p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92" w:name="_Toc55294935"/>
      <w:r w:rsidRPr="007B54BE">
        <w:rPr>
          <w:szCs w:val="24"/>
        </w:rPr>
        <w:lastRenderedPageBreak/>
        <w:t>Содержание дисциплины, структурированное по темам</w:t>
      </w:r>
      <w:bookmarkEnd w:id="92"/>
    </w:p>
    <w:p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:rsidR="00F3702E" w:rsidRPr="007B54BE" w:rsidRDefault="00F3702E" w:rsidP="007B54BE">
      <w:pPr>
        <w:spacing w:after="120" w:line="276" w:lineRule="auto"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93" w:name="_Toc467596881"/>
      <w:bookmarkStart w:id="94" w:name="_Toc467599965"/>
      <w:bookmarkStart w:id="95" w:name="_Toc468272476"/>
      <w:bookmarkStart w:id="96" w:name="_Toc468280920"/>
      <w:bookmarkStart w:id="97" w:name="_Toc473892885"/>
      <w:bookmarkStart w:id="98" w:name="_Toc55294936"/>
      <w:bookmarkStart w:id="99" w:name="_Toc467596884"/>
      <w:bookmarkStart w:id="100" w:name="_Toc467599968"/>
      <w:bookmarkStart w:id="101" w:name="_Toc468272477"/>
      <w:bookmarkStart w:id="102" w:name="_Toc468274078"/>
      <w:bookmarkStart w:id="103" w:name="_Toc468278275"/>
      <w:bookmarkStart w:id="104" w:name="Прил5"/>
      <w:r w:rsidRPr="007B54BE">
        <w:rPr>
          <w:szCs w:val="24"/>
        </w:rPr>
        <w:t>Учебно-методическое обеспечение самостоятельной работы обучающихся</w:t>
      </w:r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93"/>
      <w:bookmarkEnd w:id="94"/>
      <w:bookmarkEnd w:id="95"/>
      <w:bookmarkEnd w:id="96"/>
      <w:bookmarkEnd w:id="97"/>
      <w:bookmarkEnd w:id="98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>Самостоятельная работа обучающихся обеспечивается следующими документами и материалами: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105" w:name="_Toc468280921"/>
    </w:p>
    <w:p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06" w:name="_Toc473892886"/>
      <w:bookmarkStart w:id="107" w:name="_Toc55294937"/>
      <w:r w:rsidRPr="007B54BE">
        <w:rPr>
          <w:szCs w:val="24"/>
        </w:rPr>
        <w:t>Фонд оценочных средств</w:t>
      </w:r>
      <w:bookmarkEnd w:id="99"/>
      <w:bookmarkEnd w:id="100"/>
      <w:bookmarkEnd w:id="101"/>
      <w:bookmarkEnd w:id="102"/>
      <w:bookmarkEnd w:id="103"/>
      <w:bookmarkEnd w:id="105"/>
      <w:bookmarkEnd w:id="106"/>
      <w:bookmarkEnd w:id="107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08" w:name="_Toc473664508"/>
      <w:bookmarkStart w:id="109" w:name="_Toc473718086"/>
      <w:bookmarkStart w:id="110" w:name="_Toc473892887"/>
      <w:bookmarkStart w:id="111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108"/>
      <w:bookmarkEnd w:id="109"/>
      <w:bookmarkEnd w:id="110"/>
      <w:bookmarkEnd w:id="111"/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2" w:name="_Toc473664509"/>
      <w:bookmarkStart w:id="113" w:name="_Toc473718087"/>
      <w:bookmarkStart w:id="114" w:name="_Toc473892888"/>
      <w:bookmarkStart w:id="115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112"/>
      <w:bookmarkEnd w:id="113"/>
      <w:bookmarkEnd w:id="114"/>
      <w:bookmarkEnd w:id="115"/>
    </w:p>
    <w:p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16" w:name="_Toc473543281"/>
      <w:bookmarkStart w:id="117" w:name="_Toc473718088"/>
      <w:bookmarkStart w:id="118" w:name="_Toc473892889"/>
      <w:bookmarkStart w:id="119" w:name="_Toc55294940"/>
      <w:bookmarkStart w:id="120" w:name="_Toc470622856"/>
      <w:bookmarkStart w:id="121" w:name="_Toc473192899"/>
      <w:r w:rsidRPr="007B54BE">
        <w:rPr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bookmarkEnd w:id="119"/>
      <w:r w:rsidRPr="007B54BE">
        <w:rPr>
          <w:szCs w:val="24"/>
        </w:rPr>
        <w:t xml:space="preserve"> </w:t>
      </w:r>
      <w:bookmarkEnd w:id="120"/>
      <w:bookmarkEnd w:id="121"/>
    </w:p>
    <w:p w:rsidR="005903B9" w:rsidRPr="007B54BE" w:rsidRDefault="009D1D73" w:rsidP="007B54BE">
      <w:pPr>
        <w:spacing w:after="120" w:line="276" w:lineRule="auto"/>
        <w:ind w:left="426"/>
        <w:rPr>
          <w:i/>
        </w:rPr>
      </w:pPr>
      <w:r>
        <w:rPr>
          <w:i/>
        </w:rPr>
        <w:t>7</w:t>
      </w:r>
      <w:r w:rsidR="005903B9" w:rsidRPr="007B54BE">
        <w:rPr>
          <w:i/>
        </w:rPr>
        <w:t xml:space="preserve">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сихология педагогической деятельности и публичных выступлений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>Методы преподавания изобразительного искусства в школе.</w:t>
      </w:r>
    </w:p>
    <w:p w:rsidR="005903B9" w:rsidRPr="007B54BE" w:rsidRDefault="009D1D73" w:rsidP="007B54BE">
      <w:pPr>
        <w:spacing w:after="120" w:line="276" w:lineRule="auto"/>
        <w:ind w:left="426"/>
        <w:rPr>
          <w:i/>
        </w:rPr>
      </w:pPr>
      <w:r>
        <w:rPr>
          <w:i/>
        </w:rPr>
        <w:t>8</w:t>
      </w:r>
      <w:bookmarkStart w:id="122" w:name="_GoBack"/>
      <w:bookmarkEnd w:id="122"/>
      <w:r w:rsidR="005903B9" w:rsidRPr="007B54BE">
        <w:rPr>
          <w:i/>
        </w:rPr>
        <w:t xml:space="preserve">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23" w:name="_Toc473664511"/>
      <w:bookmarkStart w:id="124" w:name="_Toc473718089"/>
      <w:bookmarkStart w:id="125" w:name="_Toc473892890"/>
      <w:bookmarkStart w:id="126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</w:p>
    <w:p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7B54BE" w:rsidRDefault="007B4D0B" w:rsidP="007B54BE">
      <w:pPr>
        <w:pStyle w:val="3"/>
        <w:spacing w:after="120" w:line="276" w:lineRule="auto"/>
      </w:pPr>
      <w:bookmarkStart w:id="127" w:name="_Toc473664512"/>
      <w:bookmarkStart w:id="128" w:name="_Toc473718090"/>
      <w:bookmarkStart w:id="129" w:name="_Toc473892891"/>
      <w:bookmarkStart w:id="130" w:name="_Toc55294942"/>
      <w:r w:rsidRPr="007B54BE">
        <w:t>Критерии оценивания устных опросов</w:t>
      </w:r>
      <w:bookmarkEnd w:id="127"/>
      <w:bookmarkEnd w:id="128"/>
      <w:bookmarkEnd w:id="129"/>
      <w:bookmarkEnd w:id="130"/>
    </w:p>
    <w:p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3" w:name="_Toc473892892"/>
      <w:bookmarkStart w:id="134" w:name="_Toc55294943"/>
      <w:r w:rsidRPr="007B54BE">
        <w:rPr>
          <w:szCs w:val="24"/>
        </w:rPr>
        <w:t>Описание шкал оценивания основного этапа освоения компетенции</w:t>
      </w:r>
      <w:bookmarkEnd w:id="131"/>
      <w:bookmarkEnd w:id="132"/>
      <w:bookmarkEnd w:id="133"/>
      <w:bookmarkEnd w:id="134"/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55294944"/>
      <w:r w:rsidRPr="007B54BE">
        <w:rPr>
          <w:szCs w:val="24"/>
        </w:rPr>
        <w:t>Средства оценивания</w:t>
      </w:r>
      <w:bookmarkEnd w:id="135"/>
      <w:bookmarkEnd w:id="136"/>
      <w:bookmarkEnd w:id="137"/>
      <w:bookmarkEnd w:id="138"/>
      <w:r w:rsidRPr="007B54BE">
        <w:rPr>
          <w:szCs w:val="24"/>
        </w:rPr>
        <w:t xml:space="preserve"> 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7B54BE">
        <w:t>балльно</w:t>
      </w:r>
      <w:proofErr w:type="spellEnd"/>
      <w:r w:rsidRPr="007B54BE">
        <w:t>-рейтинговой системе оценивается 34 баллами.</w:t>
      </w:r>
    </w:p>
    <w:p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r w:rsidRPr="007B54BE">
        <w:rPr>
          <w:szCs w:val="24"/>
        </w:rPr>
        <w:t xml:space="preserve"> </w:t>
      </w:r>
      <w:bookmarkStart w:id="139" w:name="_Toc55294945"/>
      <w:r w:rsidR="00D62174" w:rsidRPr="007B54BE">
        <w:rPr>
          <w:szCs w:val="24"/>
        </w:rPr>
        <w:t>Литература</w:t>
      </w:r>
      <w:bookmarkEnd w:id="139"/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0" w:name="_Toc488349906"/>
      <w:bookmarkStart w:id="141" w:name="_Toc55294946"/>
      <w:r w:rsidRPr="007B54BE">
        <w:rPr>
          <w:szCs w:val="24"/>
        </w:rPr>
        <w:t>Основная литература для подготовки к занятиям</w:t>
      </w:r>
      <w:bookmarkEnd w:id="140"/>
      <w:bookmarkEnd w:id="141"/>
    </w:p>
    <w:p w:rsidR="002F752C" w:rsidRPr="007B54BE" w:rsidRDefault="002F752C" w:rsidP="007B54BE">
      <w:pPr>
        <w:spacing w:after="120" w:line="276" w:lineRule="auto"/>
      </w:pPr>
      <w:r w:rsidRPr="007B54BE">
        <w:t>1. Баданина Л.П. Основы общей психологии [Текст]: учебное пособие для вузов: рекомендовано Редакционно-издательским Советом Российской академии образования / Л.П. Баданина. – М.: Флинта, 2012. – 447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2. Денисова О.П. Психология и педагогика: учеб. пособие: / О. П. Денисова; Рос. акад. образования, </w:t>
      </w:r>
      <w:proofErr w:type="spellStart"/>
      <w:r w:rsidRPr="007B54BE">
        <w:t>Моск</w:t>
      </w:r>
      <w:proofErr w:type="spellEnd"/>
      <w:r w:rsidRPr="007B54BE">
        <w:t>. психол.-соц. ин-т. – Москва: Флинта, 2013. – 236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3. </w:t>
      </w:r>
      <w:proofErr w:type="spellStart"/>
      <w:r w:rsidRPr="007B54BE">
        <w:t>Мандель</w:t>
      </w:r>
      <w:proofErr w:type="spellEnd"/>
      <w:r w:rsidRPr="007B54BE">
        <w:t xml:space="preserve"> Б.Р. Педагогика: / </w:t>
      </w:r>
      <w:proofErr w:type="spellStart"/>
      <w:r w:rsidRPr="007B54BE">
        <w:t>Мандель</w:t>
      </w:r>
      <w:proofErr w:type="spellEnd"/>
      <w:r w:rsidRPr="007B54BE">
        <w:t xml:space="preserve"> Б.Р. – Москва: ФЛИНТА, 2014. 4. Шарипов Ф.В. Педагогика и психология высшей школы: учебное пособие / Ф.В. Шарипов. – Москва: Логос, 2012. – 448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4. Зеньковский В.В., </w:t>
      </w:r>
      <w:proofErr w:type="spellStart"/>
      <w:r w:rsidRPr="007B54BE">
        <w:t>прот</w:t>
      </w:r>
      <w:proofErr w:type="spellEnd"/>
      <w:r w:rsidRPr="007B54BE">
        <w:t>. Педагогика. М.: ПСТБИ, 1996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5. Склярова Т.В., </w:t>
      </w:r>
      <w:proofErr w:type="spellStart"/>
      <w:r w:rsidRPr="007B54BE">
        <w:t>Носкова</w:t>
      </w:r>
      <w:proofErr w:type="spellEnd"/>
      <w:r w:rsidRPr="007B54BE">
        <w:t xml:space="preserve"> Н.В. Возрастная психология для социальных педагогов. М.: ПСТГУ, 2009.</w:t>
      </w:r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2" w:name="_Toc488349907"/>
      <w:bookmarkStart w:id="143" w:name="_Toc55294947"/>
      <w:r w:rsidRPr="007B54BE">
        <w:rPr>
          <w:szCs w:val="24"/>
        </w:rPr>
        <w:lastRenderedPageBreak/>
        <w:t>Дополнительная литература</w:t>
      </w:r>
      <w:bookmarkEnd w:id="142"/>
      <w:bookmarkEnd w:id="143"/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1. </w:t>
      </w:r>
      <w:proofErr w:type="spellStart"/>
      <w:r w:rsidRPr="007B54BE">
        <w:t>Бейзеров</w:t>
      </w:r>
      <w:proofErr w:type="spellEnd"/>
      <w:r w:rsidRPr="007B54BE">
        <w:t xml:space="preserve"> В.А. 105 кейсов по педагогике. Педагогические задачи и ситуации: / </w:t>
      </w:r>
      <w:proofErr w:type="spellStart"/>
      <w:r w:rsidRPr="007B54BE">
        <w:t>Бейзеров</w:t>
      </w:r>
      <w:proofErr w:type="spellEnd"/>
      <w:r w:rsidRPr="007B54BE">
        <w:t xml:space="preserve"> В.А. – Москва: ФЛИНТА, 2014. 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2. Склярова Т.В. Возрастная педагогика и психология. М.: Покров, 2004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3. </w:t>
      </w:r>
      <w:proofErr w:type="spellStart"/>
      <w:r w:rsidRPr="007B54BE">
        <w:t>Сударчикова</w:t>
      </w:r>
      <w:proofErr w:type="spellEnd"/>
      <w:r w:rsidRPr="007B54BE">
        <w:t xml:space="preserve"> Л.Г. Педагогическая психология: / </w:t>
      </w:r>
      <w:proofErr w:type="spellStart"/>
      <w:r w:rsidRPr="007B54BE">
        <w:t>Сударчикова</w:t>
      </w:r>
      <w:proofErr w:type="spellEnd"/>
      <w:r w:rsidRPr="007B54BE">
        <w:t xml:space="preserve"> Л.Г. – Москва: ФЛИНТА, 2015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4. Фоминова А.Н. Педагогическая психология [Электронный ресурс]: / А.Н. Фоминова, Т.Л. Шабанова – Москва: Флинта, 2011. – 320 с.</w:t>
      </w:r>
    </w:p>
    <w:p w:rsidR="00283AA8" w:rsidRPr="007B54BE" w:rsidRDefault="00283AA8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4" w:name="_Toc55294948"/>
      <w:r w:rsidRPr="007B54BE">
        <w:rPr>
          <w:szCs w:val="24"/>
        </w:rPr>
        <w:t>Интернет-ресурсы:</w:t>
      </w:r>
      <w:bookmarkEnd w:id="144"/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Электронная библиотека ПСТГУ  </w:t>
      </w:r>
      <w:hyperlink r:id="rId8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9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0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1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7B54BE">
        <w:rPr>
          <w:b w:val="0"/>
        </w:rPr>
        <w:t>Правмир</w:t>
      </w:r>
      <w:proofErr w:type="spellEnd"/>
      <w:r w:rsidRPr="007B54BE">
        <w:rPr>
          <w:b w:val="0"/>
        </w:rPr>
        <w:t xml:space="preserve"> </w:t>
      </w:r>
      <w:hyperlink r:id="rId12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3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статьи по психолого-педагогическим дисциплинам www.azps.rи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4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7B54BE">
          <w:rPr>
            <w:rStyle w:val="ac"/>
            <w:b w:val="0"/>
          </w:rPr>
          <w:t>http://childpsy.ru/детская</w:t>
        </w:r>
      </w:hyperlink>
    </w:p>
    <w:p w:rsidR="00537C09" w:rsidRPr="007B54BE" w:rsidRDefault="009D1D73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7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8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7B54BE">
        <w:rPr>
          <w:b w:val="0"/>
          <w:color w:val="000000"/>
        </w:rPr>
        <w:t xml:space="preserve"> </w:t>
      </w:r>
    </w:p>
    <w:p w:rsidR="00105559" w:rsidRPr="007B54BE" w:rsidRDefault="00105559" w:rsidP="007B54BE">
      <w:pPr>
        <w:spacing w:after="120" w:line="276" w:lineRule="auto"/>
        <w:jc w:val="both"/>
      </w:pPr>
    </w:p>
    <w:p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5" w:name="_Toc468272488"/>
      <w:bookmarkStart w:id="146" w:name="_Toc468274086"/>
      <w:bookmarkStart w:id="147" w:name="_Toc468278281"/>
      <w:bookmarkStart w:id="148" w:name="_Toc468280927"/>
      <w:bookmarkStart w:id="149" w:name="_Toc472951679"/>
      <w:bookmarkStart w:id="150" w:name="_Toc55294949"/>
      <w:r w:rsidRPr="007B54BE">
        <w:rPr>
          <w:szCs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49"/>
      <w:bookmarkEnd w:id="150"/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</w:t>
      </w:r>
      <w:r w:rsidRPr="007B54BE">
        <w:lastRenderedPageBreak/>
        <w:t>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r w:rsidR="005903B9" w:rsidRPr="007B54BE">
        <w:t xml:space="preserve">обучающимся </w:t>
      </w:r>
      <w:r w:rsidRPr="007B54BE">
        <w:t xml:space="preserve">необходимо придерживаться следующих методических указаний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</w:t>
      </w:r>
      <w:proofErr w:type="spellStart"/>
      <w:r w:rsidRPr="007B54BE">
        <w:t>психолого</w:t>
      </w:r>
      <w:proofErr w:type="spellEnd"/>
      <w:r w:rsidRPr="007B54BE">
        <w:t xml:space="preserve">–педагогических вопросов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контроль полученных на лекциях теоретических знаний и т.д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51" w:name="_Toc55294950"/>
      <w:r w:rsidRPr="007B54BE">
        <w:rPr>
          <w:szCs w:val="24"/>
        </w:rPr>
        <w:t>Материально-техническое обеспечение дисциплины</w:t>
      </w:r>
      <w:bookmarkEnd w:id="151"/>
      <w:r w:rsidRPr="007B54BE">
        <w:rPr>
          <w:szCs w:val="24"/>
        </w:rPr>
        <w:t xml:space="preserve">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19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lastRenderedPageBreak/>
        <w:t xml:space="preserve">- </w:t>
      </w:r>
      <w:r w:rsidRPr="007B54BE">
        <w:t>ЭБС</w:t>
      </w:r>
      <w:r w:rsidRPr="007B54BE">
        <w:rPr>
          <w:lang w:val="en-US"/>
        </w:rPr>
        <w:t xml:space="preserve"> </w:t>
      </w:r>
      <w:proofErr w:type="spellStart"/>
      <w:r w:rsidRPr="007B54BE">
        <w:rPr>
          <w:lang w:val="en-US"/>
        </w:rPr>
        <w:t>Iprbooks</w:t>
      </w:r>
      <w:proofErr w:type="spellEnd"/>
      <w:r w:rsidRPr="007B54BE">
        <w:rPr>
          <w:lang w:val="en-US"/>
        </w:rPr>
        <w:t xml:space="preserve"> </w:t>
      </w:r>
      <w:hyperlink r:id="rId20" w:history="1">
        <w:r w:rsidRPr="007B54BE">
          <w:rPr>
            <w:rStyle w:val="ac"/>
            <w:lang w:val="en-US"/>
          </w:rPr>
          <w:t>http://iprbookshop.ru/</w:t>
        </w:r>
      </w:hyperlink>
    </w:p>
    <w:p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:rsidR="001A5E8A" w:rsidRPr="007B54BE" w:rsidRDefault="001A5E8A" w:rsidP="007B54BE">
      <w:pPr>
        <w:spacing w:after="120" w:line="276" w:lineRule="auto"/>
        <w:jc w:val="both"/>
      </w:pPr>
    </w:p>
    <w:bookmarkEnd w:id="104"/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proofErr w:type="spellStart"/>
      <w:r w:rsidR="00537C09" w:rsidRPr="007B54BE">
        <w:rPr>
          <w:i/>
          <w:iCs/>
        </w:rPr>
        <w:t>Перцева</w:t>
      </w:r>
      <w:proofErr w:type="spellEnd"/>
      <w:r w:rsidR="00537C09" w:rsidRPr="007B54BE">
        <w:rPr>
          <w:i/>
          <w:iCs/>
        </w:rPr>
        <w:t xml:space="preserve"> И.В</w:t>
      </w:r>
      <w:r w:rsidRPr="007B54BE">
        <w:rPr>
          <w:i/>
          <w:iCs/>
        </w:rPr>
        <w:t>.</w:t>
      </w:r>
    </w:p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footerReference w:type="default" r:id="rId21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9D1D73">
      <w:rPr>
        <w:noProof/>
        <w:sz w:val="22"/>
      </w:rPr>
      <w:t>10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pt;height:11.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A03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D1D73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B3819C96-3DC7-4097-811F-66030FCE8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UnresolvedMention">
    <w:name w:val="Unresolved Mention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library/" TargetMode="Externa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URL:http://www.lib.msu.s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yperlink" Target="http://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erav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www.studmedlib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.&#1077;du.ru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2A48A-0E6A-4721-930A-5D42FEBCB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2833</Words>
  <Characters>16151</Characters>
  <Application>Microsoft Office Word</Application>
  <DocSecurity>0</DocSecurity>
  <PresentationFormat/>
  <Lines>134</Lines>
  <Paragraphs>37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8947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5</cp:revision>
  <cp:lastPrinted>2017-02-28T12:29:00Z</cp:lastPrinted>
  <dcterms:created xsi:type="dcterms:W3CDTF">2017-07-20T20:00:00Z</dcterms:created>
  <dcterms:modified xsi:type="dcterms:W3CDTF">2020-11-0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